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7FEFF9E6" w:rsidR="003C7C16" w:rsidRPr="00F35BD1" w:rsidRDefault="00BB2886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</w:rPr>
        <w:t>E</w:t>
      </w:r>
      <w:r w:rsidR="003C7C16" w:rsidRPr="007B7ACB">
        <w:rPr>
          <w:rFonts w:ascii="Times New Roman" w:hAnsi="Times New Roman" w:cs="Times New Roman"/>
          <w:b/>
          <w:bCs/>
          <w:sz w:val="28"/>
        </w:rPr>
        <w:t xml:space="preserve">x. No.: </w:t>
      </w:r>
      <w:r w:rsidR="007B7ACB" w:rsidRPr="007B7ACB">
        <w:rPr>
          <w:rFonts w:ascii="Times New Roman" w:hAnsi="Times New Roman" w:cs="Times New Roman"/>
          <w:b/>
          <w:bCs/>
          <w:sz w:val="28"/>
        </w:rPr>
        <w:t>11</w:t>
      </w:r>
      <w:r w:rsidR="003C7C16" w:rsidRPr="007B7ACB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</w:t>
      </w:r>
      <w:r w:rsidR="007B7ACB">
        <w:rPr>
          <w:rFonts w:ascii="Times New Roman" w:hAnsi="Times New Roman" w:cs="Times New Roman"/>
          <w:b/>
          <w:bCs/>
          <w:sz w:val="28"/>
        </w:rPr>
        <w:t xml:space="preserve"> </w:t>
      </w:r>
      <w:r w:rsidR="003C7C16"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7B7ACB">
        <w:rPr>
          <w:rFonts w:ascii="Times New Roman" w:hAnsi="Times New Roman" w:cs="Times New Roman"/>
          <w:sz w:val="24"/>
          <w:szCs w:val="24"/>
        </w:rPr>
        <w:t>26/04/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0B3DCEA2" w14:textId="77777777" w:rsidR="007B7ACB" w:rsidRDefault="003C7C16" w:rsidP="007B7ACB">
      <w:pPr>
        <w:rPr>
          <w:rFonts w:ascii="Times New Roman" w:hAnsi="Times New Roman" w:cs="Times New Roman"/>
          <w:b/>
          <w:bCs/>
          <w:sz w:val="28"/>
        </w:rPr>
      </w:pPr>
      <w:r w:rsidRPr="007B7ACB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7B7ACB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02133EB2" w14:textId="1A24A795" w:rsidR="007B7ACB" w:rsidRPr="007B7ACB" w:rsidRDefault="007B7ACB" w:rsidP="007B7ACB">
      <w:pPr>
        <w:rPr>
          <w:rFonts w:ascii="Times New Roman" w:hAnsi="Times New Roman" w:cs="Times New Roman"/>
          <w:sz w:val="24"/>
          <w:szCs w:val="24"/>
        </w:rPr>
      </w:pPr>
      <w:r w:rsidRPr="007B7ACB">
        <w:rPr>
          <w:rFonts w:ascii="Times New Roman" w:hAnsi="Times New Roman" w:cs="Times New Roman"/>
          <w:sz w:val="24"/>
          <w:szCs w:val="24"/>
        </w:rPr>
        <w:t>Write a program to call a number.</w:t>
      </w:r>
    </w:p>
    <w:p w14:paraId="66B5D971" w14:textId="3D260912" w:rsidR="007B7ACB" w:rsidRPr="007B7ACB" w:rsidRDefault="007B7ACB" w:rsidP="007B7A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7ACB">
        <w:rPr>
          <w:rFonts w:ascii="Times New Roman" w:hAnsi="Times New Roman" w:cs="Times New Roman"/>
          <w:sz w:val="24"/>
          <w:szCs w:val="24"/>
        </w:rPr>
        <w:t>Permission code in Android-Manifest.xml file.</w:t>
      </w:r>
      <w:r>
        <w:rPr>
          <w:rFonts w:ascii="Times New Roman" w:hAnsi="Times New Roman" w:cs="Times New Roman"/>
          <w:sz w:val="24"/>
          <w:szCs w:val="24"/>
        </w:rPr>
        <w:br/>
      </w:r>
      <w:r w:rsidRPr="007B7ACB">
        <w:rPr>
          <w:rFonts w:ascii="Times New Roman" w:hAnsi="Times New Roman" w:cs="Times New Roman"/>
          <w:sz w:val="24"/>
          <w:szCs w:val="24"/>
        </w:rPr>
        <w:t>You need to take permission from user for phone call.</w:t>
      </w:r>
    </w:p>
    <w:p w14:paraId="32223229" w14:textId="748B1E8D" w:rsidR="007B7ACB" w:rsidRPr="007B7ACB" w:rsidRDefault="007B7ACB" w:rsidP="007B7A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7ACB">
        <w:rPr>
          <w:rFonts w:ascii="Times New Roman" w:hAnsi="Times New Roman" w:cs="Times New Roman"/>
          <w:sz w:val="24"/>
          <w:szCs w:val="24"/>
        </w:rPr>
        <w:t>Edit text to write phone number on which you want to make phone call and button for starting intent or making call.</w:t>
      </w:r>
    </w:p>
    <w:p w14:paraId="7D56F7EC" w14:textId="709FB41D" w:rsidR="003C7C16" w:rsidRPr="007B7ACB" w:rsidRDefault="007B7ACB" w:rsidP="007B7A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7ACB">
        <w:rPr>
          <w:rFonts w:ascii="Times New Roman" w:hAnsi="Times New Roman" w:cs="Times New Roman"/>
          <w:sz w:val="24"/>
          <w:szCs w:val="24"/>
        </w:rPr>
        <w:t>In Main activity Intent object is created to redirect activity to call. Phone num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B7ACB">
        <w:rPr>
          <w:rFonts w:ascii="Times New Roman" w:hAnsi="Times New Roman" w:cs="Times New Roman"/>
          <w:sz w:val="24"/>
          <w:szCs w:val="24"/>
        </w:rPr>
        <w:t>input by user is parsed through Uri and that is passed as data in Intent object which is then used to call that phone number</w:t>
      </w:r>
    </w:p>
    <w:p w14:paraId="5CE858A1" w14:textId="13CBE7BD" w:rsidR="3CE7F558" w:rsidRPr="007B7ACB" w:rsidRDefault="3CE7F558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01B5E4F9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7B7ACB">
        <w:rPr>
          <w:rFonts w:ascii="Times New Roman" w:hAnsi="Times New Roman" w:cs="Times New Roman"/>
          <w:b/>
          <w:bCs/>
          <w:sz w:val="28"/>
        </w:rPr>
        <w:t>Design: (Block diagram)</w:t>
      </w:r>
    </w:p>
    <w:p w14:paraId="3A1DD22A" w14:textId="25146775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1AD1C7F3" w14:textId="26BF62DF" w:rsidR="003366F2" w:rsidRPr="007B7ACB" w:rsidRDefault="003366F2" w:rsidP="003366F2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2901A8D9" wp14:editId="77D7A41A">
            <wp:extent cx="3314700" cy="6057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D60C" w14:textId="3E224298" w:rsidR="003C7C16" w:rsidRPr="007B7ACB" w:rsidRDefault="003C7C16">
      <w:pPr>
        <w:rPr>
          <w:b/>
          <w:bCs/>
          <w:sz w:val="28"/>
        </w:rPr>
      </w:pPr>
    </w:p>
    <w:p w14:paraId="2C39BF52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08A4F941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225CDD69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1C8F2035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7D16DC87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1FA2B523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1E3655D5" w14:textId="77777777" w:rsidR="003366F2" w:rsidRDefault="003366F2" w:rsidP="3CE7F558">
      <w:pPr>
        <w:rPr>
          <w:rFonts w:ascii="Times New Roman" w:hAnsi="Times New Roman" w:cs="Times New Roman"/>
          <w:b/>
          <w:bCs/>
          <w:sz w:val="28"/>
        </w:rPr>
      </w:pPr>
    </w:p>
    <w:p w14:paraId="1808C1D0" w14:textId="400BC2A0" w:rsidR="003C7C16" w:rsidRPr="007B7ACB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7B7ACB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45C33A77" w14:textId="2A2D099F" w:rsidR="003C7C16" w:rsidRPr="004B2C80" w:rsidRDefault="004B2C80" w:rsidP="004B2C8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2C80">
        <w:rPr>
          <w:rFonts w:ascii="Times New Roman" w:hAnsi="Times New Roman" w:cs="Times New Roman"/>
          <w:sz w:val="24"/>
          <w:szCs w:val="24"/>
        </w:rPr>
        <w:t>Android Studio</w:t>
      </w:r>
    </w:p>
    <w:p w14:paraId="1CD6D9A7" w14:textId="49F1E5DA" w:rsidR="004B2C80" w:rsidRPr="004B2C80" w:rsidRDefault="004B2C80" w:rsidP="004B2C8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2C80">
        <w:rPr>
          <w:rFonts w:ascii="Times New Roman" w:hAnsi="Times New Roman" w:cs="Times New Roman"/>
          <w:sz w:val="24"/>
          <w:szCs w:val="24"/>
        </w:rPr>
        <w:t xml:space="preserve">Java </w:t>
      </w:r>
    </w:p>
    <w:p w14:paraId="68485D8E" w14:textId="3088D534" w:rsidR="004B2C80" w:rsidRPr="004B2C80" w:rsidRDefault="004B2C80" w:rsidP="004B2C8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2C80">
        <w:rPr>
          <w:rFonts w:ascii="Times New Roman" w:hAnsi="Times New Roman" w:cs="Times New Roman"/>
          <w:sz w:val="24"/>
          <w:szCs w:val="24"/>
        </w:rPr>
        <w:t>XML</w:t>
      </w:r>
    </w:p>
    <w:p w14:paraId="0C680BBA" w14:textId="34EFB357" w:rsidR="004B2C80" w:rsidRPr="004B2C80" w:rsidRDefault="004B2C80" w:rsidP="004B2C8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B2C80">
        <w:rPr>
          <w:rFonts w:ascii="Times New Roman" w:hAnsi="Times New Roman" w:cs="Times New Roman"/>
          <w:sz w:val="24"/>
          <w:szCs w:val="24"/>
        </w:rPr>
        <w:t>ACTION_CALL Intent</w:t>
      </w:r>
    </w:p>
    <w:p w14:paraId="68C15D0C" w14:textId="77777777" w:rsidR="006128C3" w:rsidRPr="007B7ACB" w:rsidRDefault="006128C3">
      <w:pPr>
        <w:rPr>
          <w:rFonts w:ascii="Times New Roman" w:hAnsi="Times New Roman" w:cs="Times New Roman"/>
          <w:b/>
          <w:bCs/>
          <w:sz w:val="28"/>
        </w:rPr>
      </w:pPr>
    </w:p>
    <w:p w14:paraId="2195DD82" w14:textId="6CE3D7B3" w:rsidR="003C7C16" w:rsidRPr="007B7ACB" w:rsidRDefault="003C7C16">
      <w:pPr>
        <w:rPr>
          <w:rFonts w:ascii="Times New Roman" w:hAnsi="Times New Roman" w:cs="Times New Roman"/>
          <w:b/>
          <w:bCs/>
          <w:sz w:val="28"/>
        </w:rPr>
      </w:pPr>
      <w:r w:rsidRPr="007B7ACB">
        <w:rPr>
          <w:rFonts w:ascii="Times New Roman" w:hAnsi="Times New Roman" w:cs="Times New Roman"/>
          <w:b/>
          <w:bCs/>
          <w:sz w:val="28"/>
        </w:rPr>
        <w:t>Code:</w:t>
      </w:r>
      <w:r w:rsidR="003366F2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9" w:history="1">
        <w:r w:rsidR="003366F2" w:rsidRPr="003366F2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u8ElQB8XJZjceTi7eKKwce0liXQrwOrZ?usp=sharing</w:t>
        </w:r>
      </w:hyperlink>
      <w:r w:rsidR="003366F2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6A5EE672" w14:textId="55BB9215" w:rsidR="003C7C16" w:rsidRPr="007B7ACB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17E01456" w14:textId="32AE149E" w:rsidR="003C7C16" w:rsidRDefault="3CE7F558">
      <w:pPr>
        <w:rPr>
          <w:rFonts w:ascii="Times New Roman" w:hAnsi="Times New Roman" w:cs="Times New Roman"/>
          <w:b/>
          <w:bCs/>
          <w:sz w:val="28"/>
        </w:rPr>
      </w:pPr>
      <w:r w:rsidRPr="007B7ACB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5B59B608" w14:textId="77777777" w:rsidR="004B2C80" w:rsidRDefault="004B2C80">
      <w:pPr>
        <w:rPr>
          <w:rFonts w:ascii="Times New Roman" w:hAnsi="Times New Roman" w:cs="Times New Roman"/>
          <w:b/>
          <w:bCs/>
          <w:sz w:val="28"/>
        </w:rPr>
      </w:pPr>
    </w:p>
    <w:p w14:paraId="126A02FA" w14:textId="5416B1CC" w:rsidR="004B2C80" w:rsidRDefault="004B2C80" w:rsidP="004B2C80">
      <w:pPr>
        <w:jc w:val="center"/>
      </w:pPr>
      <w:r>
        <w:rPr>
          <w:noProof/>
        </w:rPr>
        <w:drawing>
          <wp:inline distT="0" distB="0" distL="0" distR="0" wp14:anchorId="0ACC361A" wp14:editId="57443ECA">
            <wp:extent cx="1800000" cy="3600000"/>
            <wp:effectExtent l="0" t="0" r="0" b="63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2827C12F" wp14:editId="182AF0FB">
            <wp:extent cx="1800000" cy="3600000"/>
            <wp:effectExtent l="0" t="0" r="0" b="63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D3DC1" w14:textId="6956EA3B" w:rsidR="004B2C80" w:rsidRDefault="004B2C80" w:rsidP="004B2C80">
      <w:pPr>
        <w:jc w:val="center"/>
      </w:pPr>
    </w:p>
    <w:p w14:paraId="4664C076" w14:textId="77777777" w:rsidR="004B2C80" w:rsidRDefault="004B2C80" w:rsidP="004B2C80">
      <w:pPr>
        <w:jc w:val="center"/>
      </w:pPr>
    </w:p>
    <w:p w14:paraId="79305E3A" w14:textId="460D19B6" w:rsidR="004B2C80" w:rsidRPr="007B7ACB" w:rsidRDefault="004B2C80" w:rsidP="004B2C80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63EFCD17" wp14:editId="42710888">
            <wp:extent cx="1800000" cy="3600000"/>
            <wp:effectExtent l="0" t="0" r="0" b="635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40ABEF06" wp14:editId="3E1AC458">
            <wp:extent cx="1800000" cy="3600000"/>
            <wp:effectExtent l="0" t="0" r="0" b="635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2C80" w:rsidRPr="007B7A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C7257"/>
    <w:multiLevelType w:val="hybridMultilevel"/>
    <w:tmpl w:val="6B5E77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156F75"/>
    <w:multiLevelType w:val="hybridMultilevel"/>
    <w:tmpl w:val="6A7477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7336236">
    <w:abstractNumId w:val="1"/>
  </w:num>
  <w:num w:numId="2" w16cid:durableId="138405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qgUA/4Fg4ywAAAA="/>
  </w:docVars>
  <w:rsids>
    <w:rsidRoot w:val="003C7C16"/>
    <w:rsid w:val="000A4E12"/>
    <w:rsid w:val="001420D1"/>
    <w:rsid w:val="002E60C3"/>
    <w:rsid w:val="003366F2"/>
    <w:rsid w:val="00337597"/>
    <w:rsid w:val="003C7C16"/>
    <w:rsid w:val="00476688"/>
    <w:rsid w:val="004920E0"/>
    <w:rsid w:val="004B2C80"/>
    <w:rsid w:val="004C2411"/>
    <w:rsid w:val="006128C3"/>
    <w:rsid w:val="006136CF"/>
    <w:rsid w:val="007B7ACB"/>
    <w:rsid w:val="00826FE5"/>
    <w:rsid w:val="009D19FB"/>
    <w:rsid w:val="00AA682D"/>
    <w:rsid w:val="00BB2886"/>
    <w:rsid w:val="00BF3AFC"/>
    <w:rsid w:val="00DD367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A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66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66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hyperlink" Target="https://drive.google.com/drive/folders/1u8ElQB8XJZjceTi7eKKwce0liXQrwOrZ?usp=sha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3</cp:revision>
  <cp:lastPrinted>2022-04-27T18:40:00Z</cp:lastPrinted>
  <dcterms:created xsi:type="dcterms:W3CDTF">2022-02-09T05:42:00Z</dcterms:created>
  <dcterms:modified xsi:type="dcterms:W3CDTF">2022-04-2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